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C4015" w14:textId="1759B5E4" w:rsidR="000A7F41" w:rsidRDefault="00DC5CF7">
      <w:pPr>
        <w:pStyle w:val="Heading1"/>
      </w:pPr>
      <w:bookmarkStart w:id="0" w:name="instructions-for-bellevue-big-data-class"/>
      <w:r>
        <w:t>Getting Stated – Big Data Infrastructure Setup</w:t>
      </w:r>
    </w:p>
    <w:p w14:paraId="12F34132" w14:textId="77777777" w:rsidR="000A7F41" w:rsidRDefault="00000000">
      <w:pPr>
        <w:pStyle w:val="Heading2"/>
      </w:pPr>
      <w:bookmarkStart w:id="1" w:name="system-requirements"/>
      <w:r>
        <w:t>System Requirements</w:t>
      </w:r>
    </w:p>
    <w:p w14:paraId="1918CD4B" w14:textId="77777777" w:rsidR="000A7F41" w:rsidRDefault="00000000">
      <w:pPr>
        <w:pStyle w:val="Compact"/>
        <w:numPr>
          <w:ilvl w:val="0"/>
          <w:numId w:val="2"/>
        </w:numPr>
      </w:pPr>
      <w:r>
        <w:t>8 GB RAM</w:t>
      </w:r>
    </w:p>
    <w:p w14:paraId="287D4A07" w14:textId="053FAE57" w:rsidR="00DC5CF7" w:rsidRDefault="00DC5CF7">
      <w:pPr>
        <w:pStyle w:val="Compact"/>
        <w:numPr>
          <w:ilvl w:val="0"/>
          <w:numId w:val="2"/>
        </w:numPr>
      </w:pPr>
      <w:r>
        <w:t>X86 Processor</w:t>
      </w:r>
    </w:p>
    <w:p w14:paraId="57FDE984" w14:textId="49835CA5" w:rsidR="007B1C36" w:rsidRDefault="007B1C36">
      <w:pPr>
        <w:pStyle w:val="Compact"/>
        <w:numPr>
          <w:ilvl w:val="0"/>
          <w:numId w:val="2"/>
        </w:numPr>
      </w:pPr>
      <w:r>
        <w:t>50 GB Free Disk Space</w:t>
      </w:r>
    </w:p>
    <w:p w14:paraId="7AE7C126" w14:textId="77777777" w:rsidR="000A7F41" w:rsidRDefault="00000000">
      <w:pPr>
        <w:pStyle w:val="FirstParagraph"/>
      </w:pPr>
      <w:r>
        <w:t>To check your system resources:</w:t>
      </w:r>
    </w:p>
    <w:p w14:paraId="27E9D9F3" w14:textId="77777777" w:rsidR="000A7F41" w:rsidRDefault="00000000">
      <w:pPr>
        <w:pStyle w:val="Heading3"/>
      </w:pPr>
      <w:bookmarkStart w:id="2" w:name="on-windows"/>
      <w:r>
        <w:t>On Windows:</w:t>
      </w:r>
    </w:p>
    <w:p w14:paraId="515AFE97" w14:textId="77777777" w:rsidR="000A7F41" w:rsidRDefault="00000000">
      <w:pPr>
        <w:pStyle w:val="Compact"/>
        <w:numPr>
          <w:ilvl w:val="0"/>
          <w:numId w:val="3"/>
        </w:numPr>
      </w:pPr>
      <w:r>
        <w:t xml:space="preserve">Click on the </w:t>
      </w:r>
      <w:r>
        <w:rPr>
          <w:rStyle w:val="VerbatimChar"/>
        </w:rPr>
        <w:t>Start</w:t>
      </w:r>
      <w:r>
        <w:t xml:space="preserve"> menu</w:t>
      </w:r>
    </w:p>
    <w:p w14:paraId="2AE5D35A" w14:textId="77777777" w:rsidR="000A7F41" w:rsidRDefault="00000000">
      <w:pPr>
        <w:pStyle w:val="Compact"/>
        <w:numPr>
          <w:ilvl w:val="0"/>
          <w:numId w:val="3"/>
        </w:numPr>
      </w:pPr>
      <w:r>
        <w:t xml:space="preserve">Type </w:t>
      </w:r>
      <w:r>
        <w:rPr>
          <w:rStyle w:val="VerbatimChar"/>
        </w:rPr>
        <w:t>About your PC</w:t>
      </w:r>
      <w:r>
        <w:t xml:space="preserve"> and select the option</w:t>
      </w:r>
    </w:p>
    <w:p w14:paraId="4DE9FE22" w14:textId="77777777" w:rsidR="000A7F41" w:rsidRDefault="00000000">
      <w:pPr>
        <w:pStyle w:val="Compact"/>
        <w:numPr>
          <w:ilvl w:val="0"/>
          <w:numId w:val="3"/>
        </w:numPr>
      </w:pPr>
      <w:r>
        <w:t xml:space="preserve">In the </w:t>
      </w:r>
      <w:r>
        <w:rPr>
          <w:rStyle w:val="VerbatimChar"/>
        </w:rPr>
        <w:t>Device specifications</w:t>
      </w:r>
      <w:r>
        <w:t xml:space="preserve"> section, check </w:t>
      </w:r>
      <w:r>
        <w:rPr>
          <w:rStyle w:val="VerbatimChar"/>
        </w:rPr>
        <w:t>Installed RAM</w:t>
      </w:r>
      <w:r>
        <w:t xml:space="preserve"> and </w:t>
      </w:r>
      <w:r>
        <w:rPr>
          <w:rStyle w:val="VerbatimChar"/>
        </w:rPr>
        <w:t>Processor</w:t>
      </w:r>
    </w:p>
    <w:p w14:paraId="24C74169" w14:textId="77777777" w:rsidR="000A7F41" w:rsidRDefault="00000000">
      <w:pPr>
        <w:pStyle w:val="Heading3"/>
      </w:pPr>
      <w:bookmarkStart w:id="3" w:name="on-mac-intel"/>
      <w:bookmarkEnd w:id="2"/>
      <w:r>
        <w:t>On Mac (Intel):</w:t>
      </w:r>
    </w:p>
    <w:p w14:paraId="0B251192" w14:textId="77777777" w:rsidR="000A7F41" w:rsidRDefault="00000000">
      <w:pPr>
        <w:pStyle w:val="Compact"/>
        <w:numPr>
          <w:ilvl w:val="0"/>
          <w:numId w:val="4"/>
        </w:numPr>
      </w:pPr>
      <w:r>
        <w:t xml:space="preserve">Click on the </w:t>
      </w:r>
      <w:r>
        <w:rPr>
          <w:rStyle w:val="VerbatimChar"/>
        </w:rPr>
        <w:t>Apple</w:t>
      </w:r>
      <w:r>
        <w:t xml:space="preserve"> menu on the top left</w:t>
      </w:r>
    </w:p>
    <w:p w14:paraId="281FB8E6" w14:textId="77777777" w:rsidR="000A7F41" w:rsidRDefault="00000000">
      <w:pPr>
        <w:pStyle w:val="Compact"/>
        <w:numPr>
          <w:ilvl w:val="0"/>
          <w:numId w:val="4"/>
        </w:numPr>
      </w:pPr>
      <w:r>
        <w:t xml:space="preserve">Select </w:t>
      </w:r>
      <w:r>
        <w:rPr>
          <w:rStyle w:val="VerbatimChar"/>
        </w:rPr>
        <w:t>About This Mac</w:t>
      </w:r>
    </w:p>
    <w:p w14:paraId="60B2C459" w14:textId="27EFCDAD" w:rsidR="007B1C36" w:rsidRPr="00524EDB" w:rsidRDefault="00000000" w:rsidP="007B1C36">
      <w:pPr>
        <w:pStyle w:val="Compact"/>
        <w:numPr>
          <w:ilvl w:val="0"/>
          <w:numId w:val="4"/>
        </w:numPr>
        <w:rPr>
          <w:rStyle w:val="VerbatimChar"/>
          <w:rFonts w:asciiTheme="minorHAnsi" w:hAnsiTheme="minorHAnsi"/>
          <w:sz w:val="24"/>
        </w:rPr>
      </w:pPr>
      <w:r>
        <w:t xml:space="preserve">Here, you can see the </w:t>
      </w:r>
      <w:r>
        <w:rPr>
          <w:rStyle w:val="VerbatimChar"/>
        </w:rPr>
        <w:t>Memory</w:t>
      </w:r>
      <w:r>
        <w:t xml:space="preserve"> and </w:t>
      </w:r>
      <w:r>
        <w:rPr>
          <w:rStyle w:val="VerbatimChar"/>
        </w:rPr>
        <w:t>Processor</w:t>
      </w:r>
      <w:r>
        <w:t xml:space="preserve"> details under </w:t>
      </w:r>
      <w:r w:rsidR="00DC5CF7">
        <w:rPr>
          <w:rStyle w:val="VerbatimChar"/>
        </w:rPr>
        <w:t>Overview.</w:t>
      </w:r>
    </w:p>
    <w:p w14:paraId="25B6CBC9" w14:textId="35795F38" w:rsidR="007B1C36" w:rsidRDefault="007B1C36" w:rsidP="007B1C36">
      <w:pPr>
        <w:pStyle w:val="FirstParagraph"/>
      </w:pPr>
      <w:r>
        <w:t>To check your disk space:</w:t>
      </w:r>
    </w:p>
    <w:p w14:paraId="5ED9EBB1" w14:textId="77777777" w:rsidR="007B1C36" w:rsidRDefault="007B1C36" w:rsidP="007B1C36">
      <w:pPr>
        <w:pStyle w:val="Heading3"/>
      </w:pPr>
      <w:r>
        <w:t>On Windows:</w:t>
      </w:r>
    </w:p>
    <w:p w14:paraId="7BAD977A" w14:textId="0CBC1805" w:rsidR="007B1C36" w:rsidRDefault="007B1C36" w:rsidP="007B1C36">
      <w:pPr>
        <w:pStyle w:val="ListParagraph"/>
        <w:numPr>
          <w:ilvl w:val="0"/>
          <w:numId w:val="14"/>
        </w:numPr>
      </w:pPr>
      <w:r>
        <w:t>Click on the "File Explorer" icon in the taskbar or press the Windows key + E.</w:t>
      </w:r>
    </w:p>
    <w:p w14:paraId="5D3FDC11" w14:textId="77777777" w:rsidR="007B1C36" w:rsidRDefault="007B1C36" w:rsidP="007B1C36">
      <w:pPr>
        <w:pStyle w:val="ListParagraph"/>
        <w:numPr>
          <w:ilvl w:val="0"/>
          <w:numId w:val="14"/>
        </w:numPr>
      </w:pPr>
      <w:r>
        <w:t>Look for your local disk drive (usually C:). The available disk space will be displayed next to the drive icon.</w:t>
      </w:r>
    </w:p>
    <w:p w14:paraId="6172AD0A" w14:textId="3E7D0544" w:rsidR="007B1C36" w:rsidRDefault="007B1C36" w:rsidP="007B1C36">
      <w:pPr>
        <w:pStyle w:val="ListParagraph"/>
        <w:numPr>
          <w:ilvl w:val="0"/>
          <w:numId w:val="14"/>
        </w:numPr>
      </w:pPr>
      <w:r>
        <w:t>Ensure that there is at least 50 GB of free space available on your local drive.</w:t>
      </w:r>
    </w:p>
    <w:p w14:paraId="52293AB0" w14:textId="77777777" w:rsidR="007B1C36" w:rsidRDefault="007B1C36" w:rsidP="007B1C36">
      <w:pPr>
        <w:pStyle w:val="Heading3"/>
      </w:pPr>
      <w:r>
        <w:t>On Mac (Intel):</w:t>
      </w:r>
    </w:p>
    <w:p w14:paraId="3B993F41" w14:textId="77777777" w:rsidR="007B1C36" w:rsidRDefault="007B1C36" w:rsidP="000E7B58">
      <w:pPr>
        <w:pStyle w:val="ListParagraph"/>
        <w:numPr>
          <w:ilvl w:val="0"/>
          <w:numId w:val="15"/>
        </w:numPr>
      </w:pPr>
      <w:r>
        <w:t>Click on the Apple icon in the top-left corner of the screen.</w:t>
      </w:r>
    </w:p>
    <w:p w14:paraId="193C4510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Click on "About This Mac" from the dropdown menu.</w:t>
      </w:r>
    </w:p>
    <w:p w14:paraId="475826E8" w14:textId="77777777" w:rsidR="007B1C36" w:rsidRDefault="007B1C36" w:rsidP="007B1C36">
      <w:pPr>
        <w:pStyle w:val="ListParagraph"/>
        <w:numPr>
          <w:ilvl w:val="0"/>
          <w:numId w:val="15"/>
        </w:numPr>
      </w:pPr>
      <w:r>
        <w:t>In the "Overview" tab, click on the "Storage" tab to view the available disk space on your Mac.</w:t>
      </w:r>
    </w:p>
    <w:p w14:paraId="70CB915B" w14:textId="1BD95F29" w:rsidR="007B1C36" w:rsidRDefault="007B1C36" w:rsidP="007B1C36">
      <w:pPr>
        <w:pStyle w:val="ListParagraph"/>
        <w:numPr>
          <w:ilvl w:val="0"/>
          <w:numId w:val="15"/>
        </w:numPr>
      </w:pPr>
      <w:r>
        <w:t>Ensure that there is at least 50 GB of free space available on your Mac's local drive.</w:t>
      </w:r>
    </w:p>
    <w:p w14:paraId="0D5F4B46" w14:textId="77777777" w:rsidR="00DC5CF7" w:rsidRDefault="00DC5CF7" w:rsidP="00DC5CF7">
      <w:pPr>
        <w:pStyle w:val="Compact"/>
        <w:rPr>
          <w:rStyle w:val="VerbatimChar"/>
        </w:rPr>
      </w:pPr>
    </w:p>
    <w:p w14:paraId="0B5EEC7E" w14:textId="62E7942A" w:rsidR="00DC5CF7" w:rsidRPr="00DC5CF7" w:rsidRDefault="00DC5CF7" w:rsidP="00DC5CF7">
      <w:pPr>
        <w:pStyle w:val="Compact"/>
        <w:rPr>
          <w:b/>
          <w:bCs/>
        </w:rPr>
      </w:pPr>
      <w:r w:rsidRPr="00DC5CF7">
        <w:rPr>
          <w:rStyle w:val="VerbatimChar"/>
          <w:b/>
          <w:bCs/>
        </w:rPr>
        <w:t>If you do not have enough resources (at least 8 GB RAM</w:t>
      </w:r>
      <w:r w:rsidR="007B1C36">
        <w:rPr>
          <w:rStyle w:val="VerbatimChar"/>
          <w:b/>
          <w:bCs/>
        </w:rPr>
        <w:t xml:space="preserve"> and 50 GB Free Disk</w:t>
      </w:r>
      <w:r w:rsidRPr="00DC5CF7">
        <w:rPr>
          <w:rStyle w:val="VerbatimChar"/>
          <w:b/>
          <w:bCs/>
        </w:rPr>
        <w:t>) or if you are running Macs with M1 or M2 processors</w:t>
      </w:r>
      <w:r>
        <w:rPr>
          <w:rStyle w:val="VerbatimChar"/>
          <w:b/>
          <w:bCs/>
        </w:rPr>
        <w:t xml:space="preserve"> (i.e., ARM processors)</w:t>
      </w:r>
      <w:r w:rsidRPr="00DC5CF7">
        <w:rPr>
          <w:rStyle w:val="VerbatimChar"/>
          <w:b/>
          <w:bCs/>
        </w:rPr>
        <w:t>, please follow the supplemental instructions for setting up the environment on Google Cloud.</w:t>
      </w:r>
    </w:p>
    <w:p w14:paraId="0C2DF4B6" w14:textId="31514900" w:rsidR="00C62007" w:rsidRDefault="00C62007" w:rsidP="00C62007">
      <w:pPr>
        <w:pStyle w:val="Heading2"/>
      </w:pPr>
      <w:bookmarkStart w:id="4" w:name="installation-of-virtualbox"/>
      <w:bookmarkEnd w:id="1"/>
      <w:bookmarkEnd w:id="3"/>
      <w:r>
        <w:t>Download Pre-Configure OVA</w:t>
      </w:r>
    </w:p>
    <w:p w14:paraId="5D8FAC96" w14:textId="34B71EAB" w:rsidR="000333C3" w:rsidRDefault="00000000" w:rsidP="000333C3">
      <w:pPr>
        <w:pStyle w:val="FirstParagraph"/>
      </w:pPr>
      <w:hyperlink r:id="rId7" w:history="1">
        <w:r w:rsidR="00C62007" w:rsidRPr="000333C3">
          <w:rPr>
            <w:rStyle w:val="Hyperlink"/>
          </w:rPr>
          <w:t>Download</w:t>
        </w:r>
      </w:hyperlink>
      <w:r w:rsidR="00C62007">
        <w:t xml:space="preserve"> the pre-configured </w:t>
      </w:r>
      <w:r w:rsidR="007B1C36">
        <w:t>virtual</w:t>
      </w:r>
      <w:r w:rsidR="00C62007">
        <w:t xml:space="preserve"> </w:t>
      </w:r>
      <w:r w:rsidR="007B1C36">
        <w:t>image</w:t>
      </w:r>
      <w:r w:rsidR="00524EDB">
        <w:t>.</w:t>
      </w:r>
    </w:p>
    <w:p w14:paraId="0E767B62" w14:textId="7622DD77" w:rsidR="000333C3" w:rsidRPr="000333C3" w:rsidRDefault="000333C3" w:rsidP="000333C3">
      <w:pPr>
        <w:pStyle w:val="BodyText"/>
      </w:pPr>
      <w:r>
        <w:t>Password: Bellevue1!</w:t>
      </w:r>
    </w:p>
    <w:p w14:paraId="347C6017" w14:textId="6C0DF565" w:rsidR="000A7F41" w:rsidRDefault="00000000">
      <w:pPr>
        <w:pStyle w:val="Heading2"/>
      </w:pPr>
      <w:r>
        <w:lastRenderedPageBreak/>
        <w:t>Installation of VirtualBox</w:t>
      </w:r>
    </w:p>
    <w:p w14:paraId="227F1BDD" w14:textId="77777777" w:rsidR="000A7F41" w:rsidRDefault="00000000">
      <w:pPr>
        <w:pStyle w:val="FirstParagraph"/>
      </w:pPr>
      <w:r>
        <w:t>Please install VirtualBox on your respective systems. This is a free and open-source hosted hypervisor for x86 virtualization.</w:t>
      </w:r>
    </w:p>
    <w:p w14:paraId="015CA808" w14:textId="77777777" w:rsidR="000A7F41" w:rsidRDefault="00000000">
      <w:pPr>
        <w:pStyle w:val="Heading3"/>
      </w:pPr>
      <w:bookmarkStart w:id="5" w:name="on-windows-1"/>
      <w:r>
        <w:t>On Windows:</w:t>
      </w:r>
    </w:p>
    <w:p w14:paraId="5AA6FDF7" w14:textId="77777777" w:rsidR="000A7F41" w:rsidRDefault="00000000">
      <w:pPr>
        <w:pStyle w:val="Compact"/>
        <w:numPr>
          <w:ilvl w:val="0"/>
          <w:numId w:val="5"/>
        </w:numPr>
      </w:pPr>
      <w:r>
        <w:t xml:space="preserve">Visit the official </w:t>
      </w:r>
      <w:hyperlink r:id="rId8">
        <w:r>
          <w:rPr>
            <w:rStyle w:val="Hyperlink"/>
          </w:rPr>
          <w:t>VirtualBox website</w:t>
        </w:r>
      </w:hyperlink>
    </w:p>
    <w:p w14:paraId="5369DC60" w14:textId="77777777" w:rsidR="000A7F41" w:rsidRDefault="00000000">
      <w:pPr>
        <w:pStyle w:val="Compact"/>
        <w:numPr>
          <w:ilvl w:val="0"/>
          <w:numId w:val="5"/>
        </w:numPr>
      </w:pPr>
      <w:r>
        <w:t xml:space="preserve">Download the Windows host by clicking </w:t>
      </w:r>
      <w:r>
        <w:rPr>
          <w:rStyle w:val="VerbatimChar"/>
        </w:rPr>
        <w:t>Windows hosts</w:t>
      </w:r>
    </w:p>
    <w:p w14:paraId="1F38268B" w14:textId="77777777" w:rsidR="000A7F41" w:rsidRDefault="00000000">
      <w:pPr>
        <w:pStyle w:val="Compact"/>
        <w:numPr>
          <w:ilvl w:val="0"/>
          <w:numId w:val="5"/>
        </w:numPr>
      </w:pPr>
      <w:r>
        <w:t>Open the downloaded file and follow the instructions to install</w:t>
      </w:r>
    </w:p>
    <w:p w14:paraId="482B69E7" w14:textId="77777777" w:rsidR="000A7F41" w:rsidRDefault="00000000">
      <w:pPr>
        <w:pStyle w:val="Heading3"/>
      </w:pPr>
      <w:bookmarkStart w:id="6" w:name="on-mac-intel-1"/>
      <w:bookmarkEnd w:id="5"/>
      <w:r>
        <w:t>On Mac (Intel):</w:t>
      </w:r>
    </w:p>
    <w:p w14:paraId="448AA0BA" w14:textId="77777777" w:rsidR="000A7F41" w:rsidRDefault="00000000">
      <w:pPr>
        <w:pStyle w:val="Compact"/>
        <w:numPr>
          <w:ilvl w:val="0"/>
          <w:numId w:val="6"/>
        </w:numPr>
      </w:pPr>
      <w:r>
        <w:t xml:space="preserve">Visit the official </w:t>
      </w:r>
      <w:hyperlink r:id="rId9">
        <w:r>
          <w:rPr>
            <w:rStyle w:val="Hyperlink"/>
          </w:rPr>
          <w:t>VirtualBox website</w:t>
        </w:r>
      </w:hyperlink>
    </w:p>
    <w:p w14:paraId="1544E94C" w14:textId="77777777" w:rsidR="000A7F41" w:rsidRDefault="00000000">
      <w:pPr>
        <w:pStyle w:val="Compact"/>
        <w:numPr>
          <w:ilvl w:val="0"/>
          <w:numId w:val="6"/>
        </w:numPr>
      </w:pPr>
      <w:r>
        <w:t xml:space="preserve">Download the OS X host by clicking </w:t>
      </w:r>
      <w:r>
        <w:rPr>
          <w:rStyle w:val="VerbatimChar"/>
        </w:rPr>
        <w:t>OS X hosts</w:t>
      </w:r>
    </w:p>
    <w:p w14:paraId="0FB6C767" w14:textId="77777777" w:rsidR="000A7F41" w:rsidRDefault="00000000">
      <w:pPr>
        <w:pStyle w:val="Compact"/>
        <w:numPr>
          <w:ilvl w:val="0"/>
          <w:numId w:val="6"/>
        </w:numPr>
      </w:pPr>
      <w:r>
        <w:t>Open the downloaded file and follow the instructions to install</w:t>
      </w:r>
    </w:p>
    <w:p w14:paraId="720C7622" w14:textId="77777777" w:rsidR="000A7F41" w:rsidRDefault="00000000">
      <w:pPr>
        <w:pStyle w:val="Heading2"/>
      </w:pPr>
      <w:bookmarkStart w:id="7" w:name="importing-the-virtual-machine"/>
      <w:bookmarkEnd w:id="4"/>
      <w:bookmarkEnd w:id="6"/>
      <w:r>
        <w:t>Importing the Virtual Machine</w:t>
      </w:r>
    </w:p>
    <w:p w14:paraId="631CEDA3" w14:textId="77777777" w:rsidR="000A7F41" w:rsidRDefault="00000000">
      <w:pPr>
        <w:pStyle w:val="Compact"/>
        <w:numPr>
          <w:ilvl w:val="0"/>
          <w:numId w:val="7"/>
        </w:numPr>
      </w:pPr>
      <w:r>
        <w:t>Open VirtualBox</w:t>
      </w:r>
    </w:p>
    <w:p w14:paraId="67D566A5" w14:textId="77777777" w:rsidR="000A7F41" w:rsidRDefault="00000000">
      <w:pPr>
        <w:pStyle w:val="Compact"/>
        <w:numPr>
          <w:ilvl w:val="0"/>
          <w:numId w:val="7"/>
        </w:numPr>
      </w:pPr>
      <w:r>
        <w:t xml:space="preserve">Click on </w:t>
      </w:r>
      <w:r>
        <w:rPr>
          <w:rStyle w:val="VerbatimChar"/>
        </w:rPr>
        <w:t>File</w:t>
      </w:r>
      <w:r>
        <w:t xml:space="preserve"> -&gt; </w:t>
      </w:r>
      <w:r>
        <w:rPr>
          <w:rStyle w:val="VerbatimChar"/>
        </w:rPr>
        <w:t>Import Appliance</w:t>
      </w:r>
    </w:p>
    <w:p w14:paraId="00CFBF62" w14:textId="77777777" w:rsidR="000A7F41" w:rsidRDefault="00000000">
      <w:pPr>
        <w:pStyle w:val="Compact"/>
        <w:numPr>
          <w:ilvl w:val="0"/>
          <w:numId w:val="7"/>
        </w:numPr>
      </w:pPr>
      <w:r>
        <w:t xml:space="preserve">Navigate to the provided </w:t>
      </w:r>
      <w:r>
        <w:rPr>
          <w:rStyle w:val="VerbatimChar"/>
        </w:rPr>
        <w:t>.ova</w:t>
      </w:r>
      <w:r>
        <w:t xml:space="preserve"> file and click </w:t>
      </w:r>
      <w:r>
        <w:rPr>
          <w:rStyle w:val="VerbatimChar"/>
        </w:rPr>
        <w:t>Open</w:t>
      </w:r>
    </w:p>
    <w:p w14:paraId="3CEDB43F" w14:textId="77777777" w:rsidR="000A7F41" w:rsidRDefault="00000000">
      <w:pPr>
        <w:pStyle w:val="Compact"/>
        <w:numPr>
          <w:ilvl w:val="0"/>
          <w:numId w:val="7"/>
        </w:numPr>
      </w:pPr>
      <w:r>
        <w:t>Follow the instructions to import</w:t>
      </w:r>
    </w:p>
    <w:p w14:paraId="06289DB9" w14:textId="77777777" w:rsidR="000A7F41" w:rsidRDefault="00000000">
      <w:pPr>
        <w:pStyle w:val="Heading2"/>
      </w:pPr>
      <w:bookmarkStart w:id="8" w:name="starting-the-virtual-machine"/>
      <w:bookmarkEnd w:id="7"/>
      <w:r>
        <w:t>Starting the Virtual Machine</w:t>
      </w:r>
    </w:p>
    <w:p w14:paraId="5F377010" w14:textId="77777777" w:rsidR="000A7F41" w:rsidRDefault="00000000">
      <w:pPr>
        <w:pStyle w:val="Compact"/>
        <w:numPr>
          <w:ilvl w:val="0"/>
          <w:numId w:val="8"/>
        </w:numPr>
      </w:pPr>
      <w:r>
        <w:t>Click on the imported virtual machine in VirtualBox</w:t>
      </w:r>
    </w:p>
    <w:p w14:paraId="6CD2F5F1" w14:textId="77777777" w:rsidR="000A7F41" w:rsidRDefault="00000000">
      <w:pPr>
        <w:pStyle w:val="Compact"/>
        <w:numPr>
          <w:ilvl w:val="0"/>
          <w:numId w:val="8"/>
        </w:numPr>
      </w:pPr>
      <w:r>
        <w:t xml:space="preserve">Click </w:t>
      </w:r>
      <w:r>
        <w:rPr>
          <w:rStyle w:val="VerbatimChar"/>
        </w:rPr>
        <w:t>Start</w:t>
      </w:r>
    </w:p>
    <w:p w14:paraId="74322079" w14:textId="77777777" w:rsidR="000A7F41" w:rsidRDefault="00000000">
      <w:pPr>
        <w:pStyle w:val="Compact"/>
        <w:numPr>
          <w:ilvl w:val="0"/>
          <w:numId w:val="8"/>
        </w:numPr>
      </w:pPr>
      <w:r>
        <w:t xml:space="preserve">Login with the username: </w:t>
      </w:r>
      <w:r>
        <w:rPr>
          <w:rStyle w:val="VerbatimChar"/>
        </w:rPr>
        <w:t>bigdata</w:t>
      </w:r>
      <w:r>
        <w:t xml:space="preserve"> and password: </w:t>
      </w:r>
      <w:r>
        <w:rPr>
          <w:rStyle w:val="VerbatimChar"/>
        </w:rPr>
        <w:t>bellevue</w:t>
      </w:r>
    </w:p>
    <w:p w14:paraId="4214C0D0" w14:textId="77777777" w:rsidR="000A7F41" w:rsidRDefault="00000000">
      <w:pPr>
        <w:pStyle w:val="Heading2"/>
      </w:pPr>
      <w:bookmarkStart w:id="9" w:name="running-the-big-data-software"/>
      <w:bookmarkEnd w:id="8"/>
      <w:r>
        <w:t>Running the Big Data Software</w:t>
      </w:r>
    </w:p>
    <w:p w14:paraId="3135B2F8" w14:textId="77777777" w:rsidR="000A7F41" w:rsidRDefault="00000000">
      <w:pPr>
        <w:pStyle w:val="Compact"/>
        <w:numPr>
          <w:ilvl w:val="0"/>
          <w:numId w:val="9"/>
        </w:numPr>
      </w:pPr>
      <w:r>
        <w:t>Open the terminal from the side bar</w:t>
      </w:r>
    </w:p>
    <w:p w14:paraId="741FB1E7" w14:textId="77777777" w:rsidR="000A7F41" w:rsidRDefault="00000000">
      <w:pPr>
        <w:pStyle w:val="Compact"/>
        <w:numPr>
          <w:ilvl w:val="0"/>
          <w:numId w:val="9"/>
        </w:numPr>
      </w:pPr>
      <w:r>
        <w:t xml:space="preserve">Type </w:t>
      </w:r>
      <w:r>
        <w:rPr>
          <w:rStyle w:val="VerbatimChar"/>
        </w:rPr>
        <w:t>cd Documents/bellevue-bigdata</w:t>
      </w:r>
      <w:r>
        <w:t xml:space="preserve"> and hit </w:t>
      </w:r>
      <w:r>
        <w:rPr>
          <w:rStyle w:val="VerbatimChar"/>
        </w:rPr>
        <w:t>Enter</w:t>
      </w:r>
    </w:p>
    <w:p w14:paraId="7EF8D4A3" w14:textId="77777777" w:rsidR="000A7F41" w:rsidRDefault="00000000">
      <w:pPr>
        <w:pStyle w:val="Compact"/>
        <w:numPr>
          <w:ilvl w:val="0"/>
          <w:numId w:val="9"/>
        </w:numPr>
      </w:pPr>
      <w:r>
        <w:t xml:space="preserve">You should now see several directories: </w:t>
      </w:r>
      <w:r>
        <w:rPr>
          <w:rStyle w:val="VerbatimChar"/>
        </w:rPr>
        <w:t>hadoop-hive-spark-hbase</w:t>
      </w:r>
      <w:r>
        <w:t xml:space="preserve">, </w:t>
      </w:r>
      <w:r>
        <w:rPr>
          <w:rStyle w:val="VerbatimChar"/>
        </w:rPr>
        <w:t>kafka</w:t>
      </w:r>
      <w:r>
        <w:t xml:space="preserve">, </w:t>
      </w:r>
      <w:r>
        <w:rPr>
          <w:rStyle w:val="VerbatimChar"/>
        </w:rPr>
        <w:t>nifi</w:t>
      </w:r>
      <w:r>
        <w:t xml:space="preserve">, and </w:t>
      </w:r>
      <w:r>
        <w:rPr>
          <w:rStyle w:val="VerbatimChar"/>
        </w:rPr>
        <w:t>solr</w:t>
      </w:r>
      <w:r>
        <w:t xml:space="preserve">. Each contains a </w:t>
      </w:r>
      <w:r>
        <w:rPr>
          <w:rStyle w:val="VerbatimChar"/>
        </w:rPr>
        <w:t>docker-compose.yml</w:t>
      </w:r>
      <w:r>
        <w:t xml:space="preserve"> file</w:t>
      </w:r>
    </w:p>
    <w:p w14:paraId="2B027CCF" w14:textId="77777777" w:rsidR="000A7F41" w:rsidRDefault="00000000">
      <w:pPr>
        <w:pStyle w:val="FirstParagraph"/>
      </w:pPr>
      <w:r>
        <w:t>Follow these steps for each directory:</w:t>
      </w:r>
    </w:p>
    <w:p w14:paraId="197AD3F7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Change into the directory with </w:t>
      </w:r>
      <w:r>
        <w:rPr>
          <w:rStyle w:val="VerbatimChar"/>
        </w:rPr>
        <w:t>cd &lt;directory-name&gt;</w:t>
      </w:r>
      <w:r>
        <w:t xml:space="preserve">, replacing </w:t>
      </w:r>
      <w:r>
        <w:rPr>
          <w:rStyle w:val="VerbatimChar"/>
        </w:rPr>
        <w:t>&lt;directory-name&gt;</w:t>
      </w:r>
      <w:r>
        <w:t xml:space="preserve"> with the name of the directory</w:t>
      </w:r>
    </w:p>
    <w:p w14:paraId="1822582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Type </w:t>
      </w:r>
      <w:r>
        <w:rPr>
          <w:rStyle w:val="VerbatimChar"/>
        </w:rPr>
        <w:t>docker-compose up -d</w:t>
      </w:r>
      <w:r>
        <w:t xml:space="preserve"> and hit </w:t>
      </w:r>
      <w:r>
        <w:rPr>
          <w:rStyle w:val="VerbatimChar"/>
        </w:rPr>
        <w:t>Enter</w:t>
      </w:r>
      <w:r>
        <w:t>. This will start up the software in that directory</w:t>
      </w:r>
    </w:p>
    <w:p w14:paraId="789C1366" w14:textId="75E946A4" w:rsidR="000A7F41" w:rsidRDefault="00000000">
      <w:pPr>
        <w:pStyle w:val="Compact"/>
        <w:numPr>
          <w:ilvl w:val="0"/>
          <w:numId w:val="10"/>
        </w:numPr>
      </w:pPr>
      <w:r>
        <w:t xml:space="preserve">Verify that everything is healthy using </w:t>
      </w:r>
      <w:r>
        <w:rPr>
          <w:rStyle w:val="VerbatimChar"/>
        </w:rPr>
        <w:t>docker ps</w:t>
      </w:r>
      <w:r w:rsidR="00752495">
        <w:t>.</w:t>
      </w:r>
    </w:p>
    <w:p w14:paraId="16A12459" w14:textId="314E9EB6" w:rsidR="000A7F41" w:rsidRDefault="00000000">
      <w:pPr>
        <w:pStyle w:val="Compact"/>
        <w:numPr>
          <w:ilvl w:val="0"/>
          <w:numId w:val="10"/>
        </w:numPr>
      </w:pPr>
      <w:r>
        <w:t xml:space="preserve">Open Firefox from the left toolbar and navigate to the bookmarked user interface for each software </w:t>
      </w:r>
      <w:r w:rsidR="00752495">
        <w:t>component.</w:t>
      </w:r>
    </w:p>
    <w:p w14:paraId="3EFC1A36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Once you’ve verified that the user interfaces are working correctly, you can shut down the Docker containers for that directory with </w:t>
      </w:r>
      <w:r>
        <w:rPr>
          <w:rStyle w:val="VerbatimChar"/>
        </w:rPr>
        <w:t>docker-compose down</w:t>
      </w:r>
    </w:p>
    <w:p w14:paraId="68866614" w14:textId="77777777" w:rsidR="000A7F41" w:rsidRDefault="00000000">
      <w:pPr>
        <w:pStyle w:val="Compact"/>
        <w:numPr>
          <w:ilvl w:val="0"/>
          <w:numId w:val="10"/>
        </w:numPr>
      </w:pPr>
      <w:r>
        <w:t xml:space="preserve">Return to the parent directory with </w:t>
      </w:r>
      <w:r>
        <w:rPr>
          <w:rStyle w:val="VerbatimChar"/>
        </w:rPr>
        <w:t>cd ..</w:t>
      </w:r>
      <w:r>
        <w:t xml:space="preserve"> and move on to the next directory</w:t>
      </w:r>
    </w:p>
    <w:p w14:paraId="0706ECA7" w14:textId="77777777" w:rsidR="000A7F41" w:rsidRDefault="00000000">
      <w:pPr>
        <w:pStyle w:val="FirstParagraph"/>
      </w:pPr>
      <w:r>
        <w:lastRenderedPageBreak/>
        <w:t xml:space="preserve">Do not attempt to run </w:t>
      </w:r>
      <w:r>
        <w:rPr>
          <w:rStyle w:val="VerbatimChar"/>
        </w:rPr>
        <w:t>docker-compose up -d</w:t>
      </w:r>
      <w:r>
        <w:t xml:space="preserve"> for all directories at once.</w:t>
      </w:r>
    </w:p>
    <w:p w14:paraId="2FB17EE9" w14:textId="77777777" w:rsidR="000A7F41" w:rsidRDefault="00000000">
      <w:pPr>
        <w:pStyle w:val="Heading2"/>
      </w:pPr>
      <w:bookmarkStart w:id="10" w:name="Xa9b693e3da74935da4e020b2d13a58267e971e8"/>
      <w:bookmarkEnd w:id="9"/>
      <w:r>
        <w:t xml:space="preserve">Additional Steps for </w:t>
      </w:r>
      <w:r>
        <w:rPr>
          <w:rStyle w:val="VerbatimChar"/>
        </w:rPr>
        <w:t>hadoop-hive-spark-hbase</w:t>
      </w:r>
    </w:p>
    <w:p w14:paraId="475E8BFB" w14:textId="77777777" w:rsidR="000A7F41" w:rsidRDefault="00000000">
      <w:pPr>
        <w:pStyle w:val="FirstParagraph"/>
      </w:pPr>
      <w:r>
        <w:t xml:space="preserve">In the </w:t>
      </w:r>
      <w:r>
        <w:rPr>
          <w:rStyle w:val="VerbatimChar"/>
        </w:rPr>
        <w:t>hadoop-hive-spark-hbase</w:t>
      </w:r>
      <w:r>
        <w:t xml:space="preserve"> directory, after running </w:t>
      </w:r>
      <w:r>
        <w:rPr>
          <w:rStyle w:val="VerbatimChar"/>
        </w:rPr>
        <w:t>docker-compose up -d</w:t>
      </w:r>
      <w:r>
        <w:t>, execute the following:</w:t>
      </w:r>
    </w:p>
    <w:p w14:paraId="112D0623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master jps</w:t>
      </w:r>
    </w:p>
    <w:p w14:paraId="07511A0D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1 jps</w:t>
      </w:r>
    </w:p>
    <w:p w14:paraId="4D611414" w14:textId="77777777" w:rsidR="000A7F41" w:rsidRDefault="00000000">
      <w:pPr>
        <w:pStyle w:val="Compact"/>
        <w:numPr>
          <w:ilvl w:val="0"/>
          <w:numId w:val="11"/>
        </w:numPr>
      </w:pPr>
      <w:r>
        <w:rPr>
          <w:rStyle w:val="VerbatimChar"/>
        </w:rPr>
        <w:t>docker-compose exec worker2 jps</w:t>
      </w:r>
    </w:p>
    <w:p w14:paraId="204C1550" w14:textId="77777777" w:rsidR="000A7F41" w:rsidRDefault="00000000">
      <w:pPr>
        <w:pStyle w:val="FirstParagraph"/>
      </w:pPr>
      <w:r>
        <w:t>These commands help verify the working status of your application. For other directories, verifying through the user interface alone is sufficient.</w:t>
      </w:r>
    </w:p>
    <w:p w14:paraId="21DA73EF" w14:textId="77777777" w:rsidR="000A7F41" w:rsidRDefault="00000000">
      <w:pPr>
        <w:pStyle w:val="Heading2"/>
      </w:pPr>
      <w:bookmarkStart w:id="11" w:name="shutting-down"/>
      <w:bookmarkEnd w:id="10"/>
      <w:r>
        <w:t>Shutting Down</w:t>
      </w:r>
    </w:p>
    <w:p w14:paraId="549E5171" w14:textId="77777777" w:rsidR="000A7F41" w:rsidRDefault="00000000">
      <w:pPr>
        <w:pStyle w:val="Compact"/>
        <w:numPr>
          <w:ilvl w:val="0"/>
          <w:numId w:val="12"/>
        </w:numPr>
      </w:pPr>
      <w:r>
        <w:t xml:space="preserve">Ensure that all Docker containers are turned off with </w:t>
      </w:r>
      <w:r>
        <w:rPr>
          <w:rStyle w:val="VerbatimChar"/>
        </w:rPr>
        <w:t>docker-compose down</w:t>
      </w:r>
      <w:r>
        <w:t xml:space="preserve"> for each directory</w:t>
      </w:r>
    </w:p>
    <w:p w14:paraId="58A7500A" w14:textId="77777777" w:rsidR="000A7F41" w:rsidRDefault="00000000">
      <w:pPr>
        <w:pStyle w:val="Compact"/>
        <w:numPr>
          <w:ilvl w:val="0"/>
          <w:numId w:val="12"/>
        </w:numPr>
      </w:pPr>
      <w:r>
        <w:t xml:space="preserve">You can now shut down your virtual machine in VirtualBox by selecting </w:t>
      </w:r>
      <w:r>
        <w:rPr>
          <w:rStyle w:val="VerbatimChar"/>
        </w:rPr>
        <w:t>Machine</w:t>
      </w:r>
      <w:r>
        <w:t xml:space="preserve"> -&gt; </w:t>
      </w:r>
      <w:r>
        <w:rPr>
          <w:rStyle w:val="VerbatimChar"/>
        </w:rPr>
        <w:t>ACPI Shutdown</w:t>
      </w:r>
    </w:p>
    <w:p w14:paraId="25B6705E" w14:textId="77777777" w:rsidR="000A7F41" w:rsidRDefault="008B0B4E">
      <w:r>
        <w:rPr>
          <w:noProof/>
        </w:rPr>
        <w:pict w14:anchorId="741D7F6D">
          <v:rect id="_x0000_i1025" alt="" style="width:468pt;height:.05pt;mso-width-percent:0;mso-height-percent:0;mso-width-percent:0;mso-height-percent:0" o:hralign="center" o:hrstd="t" o:hr="t"/>
        </w:pict>
      </w:r>
    </w:p>
    <w:p w14:paraId="63018CBB" w14:textId="77777777" w:rsidR="000A7F41" w:rsidRDefault="00000000">
      <w:pPr>
        <w:pStyle w:val="FirstParagraph"/>
      </w:pPr>
      <w:r>
        <w:t>These instructions assume a basic familiarity with the command line interface. If you’re a first-time user, don’t hesitate to ask for help. It’s part of the learning process!</w:t>
      </w:r>
      <w:bookmarkEnd w:id="0"/>
      <w:bookmarkEnd w:id="11"/>
    </w:p>
    <w:sectPr w:rsidR="000A7F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2C5E7F" w14:textId="77777777" w:rsidR="008B0B4E" w:rsidRDefault="008B0B4E">
      <w:pPr>
        <w:spacing w:after="0"/>
      </w:pPr>
      <w:r>
        <w:separator/>
      </w:r>
    </w:p>
  </w:endnote>
  <w:endnote w:type="continuationSeparator" w:id="0">
    <w:p w14:paraId="765DAB07" w14:textId="77777777" w:rsidR="008B0B4E" w:rsidRDefault="008B0B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401705" w14:textId="77777777" w:rsidR="008B0B4E" w:rsidRDefault="008B0B4E">
      <w:r>
        <w:separator/>
      </w:r>
    </w:p>
  </w:footnote>
  <w:footnote w:type="continuationSeparator" w:id="0">
    <w:p w14:paraId="3A66BCAF" w14:textId="77777777" w:rsidR="008B0B4E" w:rsidRDefault="008B0B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C62B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17E5DB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FEB69C8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A677DF3"/>
    <w:multiLevelType w:val="hybridMultilevel"/>
    <w:tmpl w:val="61080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EE5CAC"/>
    <w:multiLevelType w:val="multilevel"/>
    <w:tmpl w:val="08B0991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162158942">
    <w:abstractNumId w:val="0"/>
  </w:num>
  <w:num w:numId="2" w16cid:durableId="853497130">
    <w:abstractNumId w:val="1"/>
  </w:num>
  <w:num w:numId="3" w16cid:durableId="12554759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407425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502990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18837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64462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48473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370717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3088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834488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97667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14662227">
    <w:abstractNumId w:val="4"/>
  </w:num>
  <w:num w:numId="14" w16cid:durableId="2079473358">
    <w:abstractNumId w:val="3"/>
  </w:num>
  <w:num w:numId="15" w16cid:durableId="18867908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7F41"/>
    <w:rsid w:val="000333C3"/>
    <w:rsid w:val="000A7F41"/>
    <w:rsid w:val="00524EDB"/>
    <w:rsid w:val="00620DA1"/>
    <w:rsid w:val="00752495"/>
    <w:rsid w:val="007B1C36"/>
    <w:rsid w:val="008B0B4E"/>
    <w:rsid w:val="00BA590D"/>
    <w:rsid w:val="00C62007"/>
    <w:rsid w:val="00DC5C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FF3E6"/>
  <w15:docId w15:val="{8AD8AB07-573A-0243-8D21-98792A56E2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62007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7B1C3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33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6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virtualbox.org/wiki/Download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ellevueuniversity-my.sharepoint.com/:u:/g/personal/nismaily_bellevue_edu/EZf7ziGo5R1MjzNelh75mYgBMvxv-Lge5eAO-XAIdfA2vA?e=UVwEb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virtualbox.org/wiki/Download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23</Words>
  <Characters>355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2</cp:revision>
  <dcterms:created xsi:type="dcterms:W3CDTF">2023-07-25T20:02:00Z</dcterms:created>
  <dcterms:modified xsi:type="dcterms:W3CDTF">2023-07-25T20:02:00Z</dcterms:modified>
</cp:coreProperties>
</file>